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30" w:name="simple-graph"/>
    <w:p>
      <w:pPr>
        <w:pStyle w:val="Heading2"/>
      </w:pPr>
      <w:r>
        <w:t xml:space="preserve">Simple graph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timeline"/>
          <w:p>
            <w:pPr>
              <w:pStyle w:val="Compact"/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Start w:id="29" w:name="refs"/>
    <w:bookmarkStart w:id="2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</dc:title>
  <dc:creator/>
  <cp:keywords/>
  <dcterms:created xsi:type="dcterms:W3CDTF">2024-08-14T11:37:20Z</dcterms:created>
  <dcterms:modified xsi:type="dcterms:W3CDTF">2024-08-14T11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